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7, 2021 (02:34: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17T18:34:46Z</dcterms:created>
  <dcterms:modified xsi:type="dcterms:W3CDTF">2021-08-17T18:3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7, 2021 (02:34: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